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A20939" w14:textId="77777777" w:rsidR="00C83BB6" w:rsidRPr="00C83BB6" w:rsidRDefault="00084361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noProof/>
          <w:color w:val="000000" w:themeColor="text1"/>
        </w:rPr>
        <w:drawing>
          <wp:inline distT="0" distB="0" distL="0" distR="0" wp14:anchorId="45C6C72A" wp14:editId="75D363F5">
            <wp:extent cx="2182495" cy="9023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2495" cy="902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5488F95" w14:textId="77777777" w:rsidR="00C83BB6" w:rsidRPr="00C83BB6" w:rsidRDefault="0082018C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Strategic Planning</w:t>
      </w:r>
      <w:r w:rsidR="00D86DDC">
        <w:rPr>
          <w:rFonts w:asciiTheme="minorHAnsi" w:hAnsiTheme="minorHAnsi" w:cstheme="minorHAnsi"/>
          <w:b/>
          <w:color w:val="000000" w:themeColor="text1"/>
        </w:rPr>
        <w:t xml:space="preserve"> Committee</w:t>
      </w:r>
    </w:p>
    <w:p w14:paraId="5BB92E57" w14:textId="77777777" w:rsidR="00C83BB6" w:rsidRDefault="00C83BB6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>Agenda</w:t>
      </w:r>
    </w:p>
    <w:p w14:paraId="6A33B4A4" w14:textId="70B5B17B" w:rsidR="0082018C" w:rsidRDefault="0068031F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>2:00 – 3:00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EB432A">
        <w:rPr>
          <w:rFonts w:asciiTheme="minorHAnsi" w:eastAsiaTheme="minorHAnsi" w:hAnsiTheme="minorHAnsi" w:cstheme="minorHAnsi"/>
          <w:b/>
          <w:color w:val="000000" w:themeColor="text1"/>
        </w:rPr>
        <w:t>P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M   </w:t>
      </w:r>
      <w:r w:rsidR="00C83BB6" w:rsidRPr="004F7CF5">
        <w:rPr>
          <w:rFonts w:eastAsiaTheme="minorHAnsi"/>
        </w:rPr>
        <w:sym w:font="Wingdings" w:char="F09F"/>
      </w:r>
      <w:r w:rsidR="00C83BB6" w:rsidRPr="004F7CF5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FE1449">
        <w:rPr>
          <w:rFonts w:asciiTheme="minorHAnsi" w:eastAsiaTheme="minorHAnsi" w:hAnsiTheme="minorHAnsi" w:cstheme="minorHAnsi"/>
          <w:b/>
          <w:color w:val="000000" w:themeColor="text1"/>
        </w:rPr>
        <w:t xml:space="preserve">May </w:t>
      </w:r>
      <w:r w:rsidR="00284C05">
        <w:rPr>
          <w:rFonts w:asciiTheme="minorHAnsi" w:eastAsiaTheme="minorHAnsi" w:hAnsiTheme="minorHAnsi" w:cstheme="minorHAnsi"/>
          <w:b/>
          <w:color w:val="000000" w:themeColor="text1"/>
        </w:rPr>
        <w:t>1</w:t>
      </w:r>
      <w:r w:rsidR="00CA3B44">
        <w:rPr>
          <w:rFonts w:asciiTheme="minorHAnsi" w:eastAsiaTheme="minorHAnsi" w:hAnsiTheme="minorHAnsi" w:cstheme="minorHAnsi"/>
          <w:b/>
          <w:color w:val="000000" w:themeColor="text1"/>
        </w:rPr>
        <w:t>3</w:t>
      </w:r>
      <w:r w:rsidR="00D02CC3">
        <w:rPr>
          <w:rFonts w:asciiTheme="minorHAnsi" w:eastAsiaTheme="minorHAnsi" w:hAnsiTheme="minorHAnsi" w:cstheme="minorHAnsi"/>
          <w:b/>
          <w:color w:val="000000" w:themeColor="text1"/>
        </w:rPr>
        <w:t xml:space="preserve">, </w:t>
      </w:r>
      <w:r w:rsidR="00280EC3">
        <w:rPr>
          <w:rFonts w:asciiTheme="minorHAnsi" w:eastAsiaTheme="minorHAnsi" w:hAnsiTheme="minorHAnsi" w:cstheme="minorHAnsi"/>
          <w:b/>
          <w:color w:val="000000" w:themeColor="text1"/>
        </w:rPr>
        <w:t>2021</w:t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t xml:space="preserve">   </w:t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sym w:font="Wingdings" w:char="F09F"/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t xml:space="preserve">   </w:t>
      </w:r>
      <w:r w:rsidR="009B35E6">
        <w:rPr>
          <w:rFonts w:asciiTheme="minorHAnsi" w:eastAsiaTheme="minorHAnsi" w:hAnsiTheme="minorHAnsi" w:cstheme="minorHAnsi"/>
          <w:b/>
          <w:noProof/>
          <w:color w:val="000000" w:themeColor="text1"/>
        </w:rPr>
        <w:t>Zoom</w:t>
      </w:r>
    </w:p>
    <w:p w14:paraId="5CA5ED24" w14:textId="77777777" w:rsidR="0082018C" w:rsidRDefault="0082018C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</w:p>
    <w:p w14:paraId="648757B1" w14:textId="77777777" w:rsidR="00956053" w:rsidRDefault="00956053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</w:p>
    <w:p w14:paraId="373C046F" w14:textId="77777777" w:rsidR="00320D12" w:rsidRDefault="00956053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 xml:space="preserve">Accessibility Note:  </w:t>
      </w:r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 xml:space="preserve">If you are an individual with a disability and need </w:t>
      </w:r>
      <w:proofErr w:type="spellStart"/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>accomodations</w:t>
      </w:r>
      <w:proofErr w:type="spellEnd"/>
    </w:p>
    <w:p w14:paraId="1482D5B7" w14:textId="77777777" w:rsidR="00956053" w:rsidRDefault="00956053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 xml:space="preserve"> please contact </w:t>
      </w:r>
      <w:r w:rsidR="007A3990">
        <w:rPr>
          <w:rFonts w:asciiTheme="minorHAnsi" w:eastAsiaTheme="minorHAnsi" w:hAnsiTheme="minorHAnsi" w:cstheme="minorHAnsi"/>
          <w:i/>
          <w:color w:val="000000" w:themeColor="text1"/>
        </w:rPr>
        <w:t>Nora Figueroa 559-791-2298</w:t>
      </w:r>
    </w:p>
    <w:p w14:paraId="7A4D9A94" w14:textId="77777777" w:rsidR="007A3990" w:rsidRPr="00956053" w:rsidRDefault="007A3990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</w:p>
    <w:p w14:paraId="0E301C73" w14:textId="77777777" w:rsidR="00956053" w:rsidRPr="00956053" w:rsidRDefault="00956053" w:rsidP="0082018C">
      <w:pPr>
        <w:jc w:val="center"/>
        <w:rPr>
          <w:rFonts w:asciiTheme="minorHAnsi" w:eastAsiaTheme="minorHAnsi" w:hAnsiTheme="minorHAnsi" w:cstheme="minorHAnsi"/>
          <w:color w:val="000000" w:themeColor="text1"/>
        </w:rPr>
      </w:pPr>
    </w:p>
    <w:p w14:paraId="66C024D8" w14:textId="77777777" w:rsidR="00373D1A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Call to Order</w:t>
      </w:r>
    </w:p>
    <w:p w14:paraId="74524DBB" w14:textId="77777777"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Agenda</w:t>
      </w:r>
    </w:p>
    <w:p w14:paraId="147CE1EB" w14:textId="77777777" w:rsidR="000F1568" w:rsidRPr="000F1568" w:rsidRDefault="000F1568" w:rsidP="000F1568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Minutes</w:t>
      </w:r>
    </w:p>
    <w:p w14:paraId="15F3A5E7" w14:textId="77777777" w:rsidR="0035614E" w:rsidRDefault="00C47A8D" w:rsidP="002E71D4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Discussion Item</w:t>
      </w:r>
      <w:r w:rsidR="002E71D4">
        <w:rPr>
          <w:rFonts w:asciiTheme="minorHAnsi" w:hAnsiTheme="minorHAnsi" w:cstheme="minorHAnsi"/>
          <w:b/>
          <w:color w:val="000000" w:themeColor="text1"/>
        </w:rPr>
        <w:t>s</w:t>
      </w:r>
    </w:p>
    <w:p w14:paraId="3F3044DE" w14:textId="63D47A45" w:rsidR="002E71D4" w:rsidRPr="002E71D4" w:rsidRDefault="00CF1F2B" w:rsidP="002E71D4">
      <w:pPr>
        <w:pStyle w:val="ListParagraph"/>
        <w:numPr>
          <w:ilvl w:val="1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bookmarkStart w:id="0" w:name="_GoBack"/>
      <w:bookmarkEnd w:id="0"/>
      <w:r>
        <w:rPr>
          <w:rFonts w:asciiTheme="minorHAnsi" w:hAnsiTheme="minorHAnsi" w:cstheme="minorHAnsi"/>
          <w:b/>
          <w:color w:val="000000" w:themeColor="text1"/>
        </w:rPr>
        <w:t>Strategic Plan</w:t>
      </w:r>
    </w:p>
    <w:p w14:paraId="39CECA19" w14:textId="77777777"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nnouncements</w:t>
      </w:r>
    </w:p>
    <w:p w14:paraId="4D2BE591" w14:textId="77777777" w:rsidR="00C00296" w:rsidRDefault="00A05394" w:rsidP="00C0029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Future Agenda Items</w:t>
      </w:r>
    </w:p>
    <w:p w14:paraId="2812C644" w14:textId="77777777" w:rsidR="00B50C33" w:rsidRDefault="00B50C33" w:rsidP="00B50C33">
      <w:pPr>
        <w:pStyle w:val="ListParagraph"/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</w:p>
    <w:p w14:paraId="734CE954" w14:textId="77777777" w:rsidR="00A05394" w:rsidRPr="00C00296" w:rsidRDefault="00A05394" w:rsidP="00C00296">
      <w:pPr>
        <w:pStyle w:val="ListParagraph"/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 w:rsidRPr="00C00296">
        <w:rPr>
          <w:rFonts w:asciiTheme="minorHAnsi" w:hAnsiTheme="minorHAnsi" w:cstheme="minorHAnsi"/>
          <w:b/>
          <w:color w:val="000000" w:themeColor="text1"/>
        </w:rPr>
        <w:br/>
      </w:r>
    </w:p>
    <w:p w14:paraId="68A0386B" w14:textId="77777777" w:rsidR="00C83BB6" w:rsidRPr="00C83BB6" w:rsidRDefault="00C83BB6" w:rsidP="00C83BB6">
      <w:pPr>
        <w:spacing w:line="360" w:lineRule="auto"/>
        <w:rPr>
          <w:rFonts w:asciiTheme="minorHAnsi" w:hAnsiTheme="minorHAnsi" w:cstheme="minorHAnsi"/>
          <w:b/>
          <w:color w:val="000000" w:themeColor="text1"/>
        </w:rPr>
      </w:pPr>
    </w:p>
    <w:p w14:paraId="65A15947" w14:textId="77777777" w:rsidR="00C83BB6" w:rsidRPr="00C83BB6" w:rsidRDefault="00C83BB6" w:rsidP="00C83BB6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  <w:u w:val="single"/>
        </w:rPr>
      </w:pPr>
      <w:r w:rsidRPr="00C83BB6">
        <w:rPr>
          <w:rFonts w:asciiTheme="minorHAnsi" w:hAnsiTheme="minorHAnsi" w:cstheme="minorHAnsi"/>
          <w:b/>
          <w:color w:val="000000" w:themeColor="text1"/>
          <w:u w:val="single"/>
        </w:rPr>
        <w:t xml:space="preserve">Adjournment:   </w:t>
      </w:r>
    </w:p>
    <w:p w14:paraId="79EAF505" w14:textId="20831127" w:rsidR="00C83BB6" w:rsidRPr="00C83BB6" w:rsidRDefault="00C83BB6" w:rsidP="00C83BB6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 xml:space="preserve">Next scheduled meeting – </w:t>
      </w:r>
      <w:r w:rsidR="00242439">
        <w:rPr>
          <w:rFonts w:asciiTheme="minorHAnsi" w:hAnsiTheme="minorHAnsi" w:cstheme="minorHAnsi"/>
          <w:b/>
          <w:color w:val="000000" w:themeColor="text1"/>
        </w:rPr>
        <w:t>TBD Fall semester</w:t>
      </w:r>
      <w:r w:rsidR="00F43309">
        <w:rPr>
          <w:rFonts w:asciiTheme="minorHAnsi" w:hAnsiTheme="minorHAnsi" w:cstheme="minorHAnsi"/>
          <w:b/>
          <w:color w:val="000000" w:themeColor="text1"/>
        </w:rPr>
        <w:t xml:space="preserve"> -</w:t>
      </w:r>
      <w:r w:rsidR="007C2405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9B35E6">
        <w:rPr>
          <w:rFonts w:asciiTheme="minorHAnsi" w:hAnsiTheme="minorHAnsi" w:cstheme="minorHAnsi"/>
          <w:b/>
          <w:color w:val="000000" w:themeColor="text1"/>
        </w:rPr>
        <w:t>Zoom</w:t>
      </w:r>
    </w:p>
    <w:sectPr w:rsidR="00C83BB6" w:rsidRPr="00C83BB6" w:rsidSect="00500089">
      <w:footerReference w:type="default" r:id="rId8"/>
      <w:pgSz w:w="12240" w:h="15840"/>
      <w:pgMar w:top="432" w:right="864" w:bottom="43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B1AC57" w14:textId="77777777" w:rsidR="006C3AAC" w:rsidRDefault="006C3AAC" w:rsidP="003910FB">
      <w:r>
        <w:separator/>
      </w:r>
    </w:p>
  </w:endnote>
  <w:endnote w:type="continuationSeparator" w:id="0">
    <w:p w14:paraId="0215FF3E" w14:textId="77777777" w:rsidR="006C3AAC" w:rsidRDefault="006C3AAC" w:rsidP="003910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ECEDC1" w14:textId="77777777" w:rsidR="00903642" w:rsidRPr="00E828EC" w:rsidRDefault="00903642">
    <w:pPr>
      <w:pStyle w:val="Foo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F9598E" w14:textId="77777777" w:rsidR="006C3AAC" w:rsidRDefault="006C3AAC" w:rsidP="003910FB">
      <w:r>
        <w:separator/>
      </w:r>
    </w:p>
  </w:footnote>
  <w:footnote w:type="continuationSeparator" w:id="0">
    <w:p w14:paraId="1B0E1D03" w14:textId="77777777" w:rsidR="006C3AAC" w:rsidRDefault="006C3AAC" w:rsidP="003910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04A72"/>
    <w:multiLevelType w:val="hybridMultilevel"/>
    <w:tmpl w:val="71A654F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9A482B"/>
    <w:multiLevelType w:val="hybridMultilevel"/>
    <w:tmpl w:val="30DA9D8E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5000098"/>
    <w:multiLevelType w:val="hybridMultilevel"/>
    <w:tmpl w:val="08CAA23E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079C1F0D"/>
    <w:multiLevelType w:val="hybridMultilevel"/>
    <w:tmpl w:val="F7F86B5A"/>
    <w:lvl w:ilvl="0" w:tplc="04090015">
      <w:start w:val="1"/>
      <w:numFmt w:val="upp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4" w15:restartNumberingAfterBreak="0">
    <w:nsid w:val="0A1337FE"/>
    <w:multiLevelType w:val="hybridMultilevel"/>
    <w:tmpl w:val="7CFEC1C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0AD23ACB"/>
    <w:multiLevelType w:val="hybridMultilevel"/>
    <w:tmpl w:val="83D62D5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E383E7E"/>
    <w:multiLevelType w:val="hybridMultilevel"/>
    <w:tmpl w:val="420AE418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7" w15:restartNumberingAfterBreak="0">
    <w:nsid w:val="1232485E"/>
    <w:multiLevelType w:val="hybridMultilevel"/>
    <w:tmpl w:val="EB1C28C0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37F6EC2"/>
    <w:multiLevelType w:val="hybridMultilevel"/>
    <w:tmpl w:val="C5142AFA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26217C63"/>
    <w:multiLevelType w:val="hybridMultilevel"/>
    <w:tmpl w:val="5B460D9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2B3E31C6"/>
    <w:multiLevelType w:val="hybridMultilevel"/>
    <w:tmpl w:val="69206C2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BA64A33"/>
    <w:multiLevelType w:val="hybridMultilevel"/>
    <w:tmpl w:val="851E5D5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2DD32D45"/>
    <w:multiLevelType w:val="hybridMultilevel"/>
    <w:tmpl w:val="9020832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36A10F5A"/>
    <w:multiLevelType w:val="hybridMultilevel"/>
    <w:tmpl w:val="535C75E4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8B011E"/>
    <w:multiLevelType w:val="hybridMultilevel"/>
    <w:tmpl w:val="0DB2B4C2"/>
    <w:lvl w:ilvl="0" w:tplc="928C8912">
      <w:start w:val="4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8F55F11"/>
    <w:multiLevelType w:val="hybridMultilevel"/>
    <w:tmpl w:val="B4DCEE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1D3165"/>
    <w:multiLevelType w:val="hybridMultilevel"/>
    <w:tmpl w:val="0BD8A29A"/>
    <w:lvl w:ilvl="0" w:tplc="04090013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hint="default"/>
      </w:rPr>
    </w:lvl>
    <w:lvl w:ilvl="1" w:tplc="AB2E8576">
      <w:start w:val="1"/>
      <w:numFmt w:val="lowerLetter"/>
      <w:lvlText w:val="%2."/>
      <w:lvlJc w:val="left"/>
      <w:pPr>
        <w:tabs>
          <w:tab w:val="num" w:pos="2160"/>
        </w:tabs>
        <w:ind w:left="2160" w:hanging="720"/>
      </w:pPr>
      <w:rPr>
        <w:rFonts w:ascii="Times New Roman" w:eastAsia="Times New Roman" w:hAnsi="Times New Roman" w:cs="Times New Roman"/>
        <w:i w:val="0"/>
      </w:rPr>
    </w:lvl>
    <w:lvl w:ilvl="2" w:tplc="04090007">
      <w:start w:val="1"/>
      <w:numFmt w:val="bullet"/>
      <w:lvlText w:val="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16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 w15:restartNumberingAfterBreak="0">
    <w:nsid w:val="3A882002"/>
    <w:multiLevelType w:val="hybridMultilevel"/>
    <w:tmpl w:val="C28870C8"/>
    <w:lvl w:ilvl="0" w:tplc="DC02F2C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3D3F5D7C"/>
    <w:multiLevelType w:val="hybridMultilevel"/>
    <w:tmpl w:val="488CA7B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E3716B8"/>
    <w:multiLevelType w:val="hybridMultilevel"/>
    <w:tmpl w:val="B1E29E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10176F9"/>
    <w:multiLevelType w:val="hybridMultilevel"/>
    <w:tmpl w:val="F696719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D6170C"/>
    <w:multiLevelType w:val="hybridMultilevel"/>
    <w:tmpl w:val="B4EC420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17C379E"/>
    <w:multiLevelType w:val="hybridMultilevel"/>
    <w:tmpl w:val="039E2A08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3" w15:restartNumberingAfterBreak="0">
    <w:nsid w:val="522B7D39"/>
    <w:multiLevelType w:val="hybridMultilevel"/>
    <w:tmpl w:val="94BA36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102A90"/>
    <w:multiLevelType w:val="hybridMultilevel"/>
    <w:tmpl w:val="B394B67E"/>
    <w:lvl w:ilvl="0" w:tplc="18B2CA6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58476DB2"/>
    <w:multiLevelType w:val="hybridMultilevel"/>
    <w:tmpl w:val="1B7E09D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B687C9B"/>
    <w:multiLevelType w:val="hybridMultilevel"/>
    <w:tmpl w:val="599C3CF6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7" w15:restartNumberingAfterBreak="0">
    <w:nsid w:val="5CBF527E"/>
    <w:multiLevelType w:val="hybridMultilevel"/>
    <w:tmpl w:val="DE1A19F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D0D0BA8"/>
    <w:multiLevelType w:val="hybridMultilevel"/>
    <w:tmpl w:val="A6022B1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9" w15:restartNumberingAfterBreak="0">
    <w:nsid w:val="66692579"/>
    <w:multiLevelType w:val="hybridMultilevel"/>
    <w:tmpl w:val="ACACE7C0"/>
    <w:lvl w:ilvl="0" w:tplc="BDB0A35C">
      <w:start w:val="4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67236839"/>
    <w:multiLevelType w:val="hybridMultilevel"/>
    <w:tmpl w:val="65C25AE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6EA73ABF"/>
    <w:multiLevelType w:val="hybridMultilevel"/>
    <w:tmpl w:val="F058EDF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709720EE"/>
    <w:multiLevelType w:val="hybridMultilevel"/>
    <w:tmpl w:val="F7CE353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4204E77"/>
    <w:multiLevelType w:val="hybridMultilevel"/>
    <w:tmpl w:val="0506122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890128"/>
    <w:multiLevelType w:val="hybridMultilevel"/>
    <w:tmpl w:val="0D9A2646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7"/>
  </w:num>
  <w:num w:numId="3">
    <w:abstractNumId w:val="24"/>
  </w:num>
  <w:num w:numId="4">
    <w:abstractNumId w:val="22"/>
  </w:num>
  <w:num w:numId="5">
    <w:abstractNumId w:val="8"/>
  </w:num>
  <w:num w:numId="6">
    <w:abstractNumId w:val="29"/>
  </w:num>
  <w:num w:numId="7">
    <w:abstractNumId w:val="14"/>
  </w:num>
  <w:num w:numId="8">
    <w:abstractNumId w:val="26"/>
  </w:num>
  <w:num w:numId="9">
    <w:abstractNumId w:val="11"/>
  </w:num>
  <w:num w:numId="10">
    <w:abstractNumId w:val="7"/>
  </w:num>
  <w:num w:numId="11">
    <w:abstractNumId w:val="9"/>
  </w:num>
  <w:num w:numId="12">
    <w:abstractNumId w:val="4"/>
  </w:num>
  <w:num w:numId="13">
    <w:abstractNumId w:val="3"/>
  </w:num>
  <w:num w:numId="14">
    <w:abstractNumId w:val="2"/>
  </w:num>
  <w:num w:numId="15">
    <w:abstractNumId w:val="12"/>
  </w:num>
  <w:num w:numId="16">
    <w:abstractNumId w:val="28"/>
  </w:num>
  <w:num w:numId="17">
    <w:abstractNumId w:val="33"/>
  </w:num>
  <w:num w:numId="1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3"/>
  </w:num>
  <w:num w:numId="22">
    <w:abstractNumId w:val="15"/>
  </w:num>
  <w:num w:numId="23">
    <w:abstractNumId w:val="13"/>
  </w:num>
  <w:num w:numId="24">
    <w:abstractNumId w:val="34"/>
  </w:num>
  <w:num w:numId="25">
    <w:abstractNumId w:val="32"/>
  </w:num>
  <w:num w:numId="26">
    <w:abstractNumId w:val="10"/>
  </w:num>
  <w:num w:numId="27">
    <w:abstractNumId w:val="25"/>
  </w:num>
  <w:num w:numId="28">
    <w:abstractNumId w:val="20"/>
  </w:num>
  <w:num w:numId="29">
    <w:abstractNumId w:val="27"/>
  </w:num>
  <w:num w:numId="30">
    <w:abstractNumId w:val="1"/>
  </w:num>
  <w:num w:numId="31">
    <w:abstractNumId w:val="31"/>
  </w:num>
  <w:num w:numId="32">
    <w:abstractNumId w:val="21"/>
  </w:num>
  <w:num w:numId="33">
    <w:abstractNumId w:val="0"/>
  </w:num>
  <w:num w:numId="34">
    <w:abstractNumId w:val="6"/>
  </w:num>
  <w:num w:numId="35">
    <w:abstractNumId w:val="5"/>
  </w:num>
  <w:num w:numId="36">
    <w:abstractNumId w:val="18"/>
  </w:num>
  <w:num w:numId="37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C2tDQyNDI0MLGwtDBR0lEKTi0uzszPAykwrwUAJYHGTywAAAA="/>
    <w:docVar w:name="__grammarly61__i" w:val="H4sIAAAAAAAEAKtWckksSQxILCpxzi/NK1GyMqwFAAEhoTITAAAA"/>
    <w:docVar w:name="__grammarly61_1" w:val="H4sIAAAAAAAEAKtWcslPLs1NzSvxTFGyUrIwSLMwSrY01E0ysDTSNbG0MNBNTDEw0DVPs0xKSU4zTLE0SFTSUQpOLS7OzM8DaTGrBQCkohnfQwAAAA=="/>
  </w:docVars>
  <w:rsids>
    <w:rsidRoot w:val="00ED1701"/>
    <w:rsid w:val="00005EAB"/>
    <w:rsid w:val="00007E50"/>
    <w:rsid w:val="00011C8E"/>
    <w:rsid w:val="0001275B"/>
    <w:rsid w:val="000176FC"/>
    <w:rsid w:val="000251D6"/>
    <w:rsid w:val="00025EDF"/>
    <w:rsid w:val="000353B7"/>
    <w:rsid w:val="000359F9"/>
    <w:rsid w:val="00037D11"/>
    <w:rsid w:val="000538FC"/>
    <w:rsid w:val="00054D58"/>
    <w:rsid w:val="00055933"/>
    <w:rsid w:val="0006411B"/>
    <w:rsid w:val="00072147"/>
    <w:rsid w:val="00081E44"/>
    <w:rsid w:val="00084361"/>
    <w:rsid w:val="00093245"/>
    <w:rsid w:val="000B1215"/>
    <w:rsid w:val="000C4607"/>
    <w:rsid w:val="000D1119"/>
    <w:rsid w:val="000D1C9E"/>
    <w:rsid w:val="000D2635"/>
    <w:rsid w:val="000D35D2"/>
    <w:rsid w:val="000D3895"/>
    <w:rsid w:val="000D6A34"/>
    <w:rsid w:val="000E3576"/>
    <w:rsid w:val="000E558E"/>
    <w:rsid w:val="000E7DC8"/>
    <w:rsid w:val="000F1568"/>
    <w:rsid w:val="000F4BC7"/>
    <w:rsid w:val="0010122F"/>
    <w:rsid w:val="001106C6"/>
    <w:rsid w:val="0011316D"/>
    <w:rsid w:val="0012205B"/>
    <w:rsid w:val="0012424A"/>
    <w:rsid w:val="001248D2"/>
    <w:rsid w:val="00130DA2"/>
    <w:rsid w:val="00133271"/>
    <w:rsid w:val="00134CBD"/>
    <w:rsid w:val="0013513C"/>
    <w:rsid w:val="00140BC3"/>
    <w:rsid w:val="00142538"/>
    <w:rsid w:val="00142CB9"/>
    <w:rsid w:val="0014402C"/>
    <w:rsid w:val="00146593"/>
    <w:rsid w:val="00151BA9"/>
    <w:rsid w:val="00161D02"/>
    <w:rsid w:val="001643B3"/>
    <w:rsid w:val="00171186"/>
    <w:rsid w:val="0017570F"/>
    <w:rsid w:val="00177CA2"/>
    <w:rsid w:val="0018451E"/>
    <w:rsid w:val="00190C00"/>
    <w:rsid w:val="001910EF"/>
    <w:rsid w:val="00191B18"/>
    <w:rsid w:val="001A3D2B"/>
    <w:rsid w:val="001B7001"/>
    <w:rsid w:val="001C22C7"/>
    <w:rsid w:val="001C4962"/>
    <w:rsid w:val="001D3837"/>
    <w:rsid w:val="001D5BCC"/>
    <w:rsid w:val="001D66FA"/>
    <w:rsid w:val="001D77BF"/>
    <w:rsid w:val="001D784A"/>
    <w:rsid w:val="001E0FFE"/>
    <w:rsid w:val="001E7BC0"/>
    <w:rsid w:val="001F3552"/>
    <w:rsid w:val="00211067"/>
    <w:rsid w:val="00212246"/>
    <w:rsid w:val="0021364C"/>
    <w:rsid w:val="00215CD6"/>
    <w:rsid w:val="00222204"/>
    <w:rsid w:val="00223573"/>
    <w:rsid w:val="00241143"/>
    <w:rsid w:val="00242439"/>
    <w:rsid w:val="002453A5"/>
    <w:rsid w:val="0026199C"/>
    <w:rsid w:val="00262362"/>
    <w:rsid w:val="00263C6D"/>
    <w:rsid w:val="00263E0A"/>
    <w:rsid w:val="00264EFC"/>
    <w:rsid w:val="00267343"/>
    <w:rsid w:val="00280EC3"/>
    <w:rsid w:val="00281D71"/>
    <w:rsid w:val="002834BD"/>
    <w:rsid w:val="002835B9"/>
    <w:rsid w:val="00284C05"/>
    <w:rsid w:val="002902F5"/>
    <w:rsid w:val="00297435"/>
    <w:rsid w:val="00297FA9"/>
    <w:rsid w:val="002A7DB4"/>
    <w:rsid w:val="002A7F04"/>
    <w:rsid w:val="002B51AF"/>
    <w:rsid w:val="002B5E6F"/>
    <w:rsid w:val="002B71EE"/>
    <w:rsid w:val="002C10DE"/>
    <w:rsid w:val="002C280D"/>
    <w:rsid w:val="002C5280"/>
    <w:rsid w:val="002D4DFA"/>
    <w:rsid w:val="002E71D4"/>
    <w:rsid w:val="002F63BF"/>
    <w:rsid w:val="00305BBC"/>
    <w:rsid w:val="0031238B"/>
    <w:rsid w:val="0031360F"/>
    <w:rsid w:val="00317FC5"/>
    <w:rsid w:val="00320D12"/>
    <w:rsid w:val="00322898"/>
    <w:rsid w:val="0032381A"/>
    <w:rsid w:val="003254D9"/>
    <w:rsid w:val="00327709"/>
    <w:rsid w:val="00331170"/>
    <w:rsid w:val="0033714B"/>
    <w:rsid w:val="003412CF"/>
    <w:rsid w:val="00342742"/>
    <w:rsid w:val="003470D7"/>
    <w:rsid w:val="00350AE4"/>
    <w:rsid w:val="0035614E"/>
    <w:rsid w:val="00356D3F"/>
    <w:rsid w:val="00356F93"/>
    <w:rsid w:val="003611E1"/>
    <w:rsid w:val="00373D1A"/>
    <w:rsid w:val="00382112"/>
    <w:rsid w:val="00383EDF"/>
    <w:rsid w:val="00386003"/>
    <w:rsid w:val="00386A74"/>
    <w:rsid w:val="003910FB"/>
    <w:rsid w:val="003B3536"/>
    <w:rsid w:val="003B7078"/>
    <w:rsid w:val="003C24CC"/>
    <w:rsid w:val="003E3CB6"/>
    <w:rsid w:val="003E4D18"/>
    <w:rsid w:val="003F25F7"/>
    <w:rsid w:val="003F4E4C"/>
    <w:rsid w:val="00403A42"/>
    <w:rsid w:val="004051DC"/>
    <w:rsid w:val="00406F40"/>
    <w:rsid w:val="0042685B"/>
    <w:rsid w:val="00431D48"/>
    <w:rsid w:val="0043552B"/>
    <w:rsid w:val="00436738"/>
    <w:rsid w:val="00436E90"/>
    <w:rsid w:val="00463B12"/>
    <w:rsid w:val="0047726E"/>
    <w:rsid w:val="00480705"/>
    <w:rsid w:val="00485B4C"/>
    <w:rsid w:val="00493746"/>
    <w:rsid w:val="004A2E3B"/>
    <w:rsid w:val="004A41B8"/>
    <w:rsid w:val="004A4247"/>
    <w:rsid w:val="004B1A66"/>
    <w:rsid w:val="004B45EE"/>
    <w:rsid w:val="004B508B"/>
    <w:rsid w:val="004B5BC1"/>
    <w:rsid w:val="004C1BF8"/>
    <w:rsid w:val="004C664B"/>
    <w:rsid w:val="004D62E3"/>
    <w:rsid w:val="004E09AC"/>
    <w:rsid w:val="004E196F"/>
    <w:rsid w:val="004E4BB8"/>
    <w:rsid w:val="004E6954"/>
    <w:rsid w:val="004E72C6"/>
    <w:rsid w:val="004F0304"/>
    <w:rsid w:val="004F7CF5"/>
    <w:rsid w:val="00500089"/>
    <w:rsid w:val="0050709C"/>
    <w:rsid w:val="00507390"/>
    <w:rsid w:val="00510085"/>
    <w:rsid w:val="00513668"/>
    <w:rsid w:val="00516ADC"/>
    <w:rsid w:val="005206D1"/>
    <w:rsid w:val="005226F9"/>
    <w:rsid w:val="00524D7F"/>
    <w:rsid w:val="00534081"/>
    <w:rsid w:val="00551455"/>
    <w:rsid w:val="00560D3F"/>
    <w:rsid w:val="0056133F"/>
    <w:rsid w:val="0057226F"/>
    <w:rsid w:val="00584A7F"/>
    <w:rsid w:val="00586D16"/>
    <w:rsid w:val="00595313"/>
    <w:rsid w:val="005A01CF"/>
    <w:rsid w:val="005B029C"/>
    <w:rsid w:val="005B7ADC"/>
    <w:rsid w:val="005C3753"/>
    <w:rsid w:val="005C4D68"/>
    <w:rsid w:val="005C64B7"/>
    <w:rsid w:val="005D317A"/>
    <w:rsid w:val="005E6CE0"/>
    <w:rsid w:val="005F364E"/>
    <w:rsid w:val="005F4A43"/>
    <w:rsid w:val="006071EF"/>
    <w:rsid w:val="006310F3"/>
    <w:rsid w:val="00632FC9"/>
    <w:rsid w:val="00635BDB"/>
    <w:rsid w:val="00646329"/>
    <w:rsid w:val="00647317"/>
    <w:rsid w:val="006526AC"/>
    <w:rsid w:val="00652E24"/>
    <w:rsid w:val="006562B0"/>
    <w:rsid w:val="0065738C"/>
    <w:rsid w:val="006616C7"/>
    <w:rsid w:val="0066439E"/>
    <w:rsid w:val="006735BC"/>
    <w:rsid w:val="00676D5F"/>
    <w:rsid w:val="0068031F"/>
    <w:rsid w:val="00682BB2"/>
    <w:rsid w:val="00683314"/>
    <w:rsid w:val="00683D65"/>
    <w:rsid w:val="00691688"/>
    <w:rsid w:val="006957B1"/>
    <w:rsid w:val="006A1587"/>
    <w:rsid w:val="006A424C"/>
    <w:rsid w:val="006A74AE"/>
    <w:rsid w:val="006A750F"/>
    <w:rsid w:val="006B2E88"/>
    <w:rsid w:val="006B7635"/>
    <w:rsid w:val="006C3AAC"/>
    <w:rsid w:val="006C62DA"/>
    <w:rsid w:val="006D14BD"/>
    <w:rsid w:val="006E02B6"/>
    <w:rsid w:val="006E61CF"/>
    <w:rsid w:val="0070149C"/>
    <w:rsid w:val="007051D4"/>
    <w:rsid w:val="00716BE6"/>
    <w:rsid w:val="007206D5"/>
    <w:rsid w:val="007223EE"/>
    <w:rsid w:val="00731058"/>
    <w:rsid w:val="007314DA"/>
    <w:rsid w:val="0075623F"/>
    <w:rsid w:val="00757EB6"/>
    <w:rsid w:val="00760766"/>
    <w:rsid w:val="007668A4"/>
    <w:rsid w:val="007954D6"/>
    <w:rsid w:val="00795722"/>
    <w:rsid w:val="007964F2"/>
    <w:rsid w:val="00796AB6"/>
    <w:rsid w:val="007A122B"/>
    <w:rsid w:val="007A3990"/>
    <w:rsid w:val="007A74AF"/>
    <w:rsid w:val="007B16F7"/>
    <w:rsid w:val="007C2405"/>
    <w:rsid w:val="007C746D"/>
    <w:rsid w:val="007D6F21"/>
    <w:rsid w:val="007E012C"/>
    <w:rsid w:val="007E4E3B"/>
    <w:rsid w:val="007E5CA8"/>
    <w:rsid w:val="007F4644"/>
    <w:rsid w:val="007F4D1C"/>
    <w:rsid w:val="007F4E8B"/>
    <w:rsid w:val="007F6004"/>
    <w:rsid w:val="007F664D"/>
    <w:rsid w:val="00804100"/>
    <w:rsid w:val="00806085"/>
    <w:rsid w:val="008061CA"/>
    <w:rsid w:val="00806861"/>
    <w:rsid w:val="00810EFC"/>
    <w:rsid w:val="00811202"/>
    <w:rsid w:val="008144F7"/>
    <w:rsid w:val="0082018C"/>
    <w:rsid w:val="00831804"/>
    <w:rsid w:val="0083566F"/>
    <w:rsid w:val="008415BA"/>
    <w:rsid w:val="00846801"/>
    <w:rsid w:val="00846AA3"/>
    <w:rsid w:val="00862D5F"/>
    <w:rsid w:val="008639B0"/>
    <w:rsid w:val="008646D1"/>
    <w:rsid w:val="00866D56"/>
    <w:rsid w:val="00887F08"/>
    <w:rsid w:val="008A0094"/>
    <w:rsid w:val="008B04A6"/>
    <w:rsid w:val="008B0EF4"/>
    <w:rsid w:val="008C17E7"/>
    <w:rsid w:val="008D05DE"/>
    <w:rsid w:val="008D4A87"/>
    <w:rsid w:val="008E515B"/>
    <w:rsid w:val="008E5CA7"/>
    <w:rsid w:val="008E68D0"/>
    <w:rsid w:val="008F053B"/>
    <w:rsid w:val="008F3981"/>
    <w:rsid w:val="008F6B92"/>
    <w:rsid w:val="008F7026"/>
    <w:rsid w:val="00902BF4"/>
    <w:rsid w:val="00903642"/>
    <w:rsid w:val="009131EA"/>
    <w:rsid w:val="00913BB0"/>
    <w:rsid w:val="009206BF"/>
    <w:rsid w:val="00920CC2"/>
    <w:rsid w:val="00925D4C"/>
    <w:rsid w:val="00933D38"/>
    <w:rsid w:val="009372F5"/>
    <w:rsid w:val="009415D6"/>
    <w:rsid w:val="009432E5"/>
    <w:rsid w:val="0095530A"/>
    <w:rsid w:val="00956053"/>
    <w:rsid w:val="00970B2F"/>
    <w:rsid w:val="009778C7"/>
    <w:rsid w:val="009A41B8"/>
    <w:rsid w:val="009A46C8"/>
    <w:rsid w:val="009A67CF"/>
    <w:rsid w:val="009B0666"/>
    <w:rsid w:val="009B2209"/>
    <w:rsid w:val="009B3270"/>
    <w:rsid w:val="009B34F3"/>
    <w:rsid w:val="009B35E6"/>
    <w:rsid w:val="009B3FC4"/>
    <w:rsid w:val="009C01F0"/>
    <w:rsid w:val="009C36BC"/>
    <w:rsid w:val="009D0F89"/>
    <w:rsid w:val="009D1875"/>
    <w:rsid w:val="009D60E3"/>
    <w:rsid w:val="009D7B1F"/>
    <w:rsid w:val="009E1099"/>
    <w:rsid w:val="009F5D57"/>
    <w:rsid w:val="009F7B14"/>
    <w:rsid w:val="00A02DEA"/>
    <w:rsid w:val="00A05394"/>
    <w:rsid w:val="00A06E82"/>
    <w:rsid w:val="00A15AD6"/>
    <w:rsid w:val="00A16D18"/>
    <w:rsid w:val="00A17C60"/>
    <w:rsid w:val="00A2334A"/>
    <w:rsid w:val="00A313ED"/>
    <w:rsid w:val="00A34A60"/>
    <w:rsid w:val="00A36C89"/>
    <w:rsid w:val="00A4003D"/>
    <w:rsid w:val="00A50FDA"/>
    <w:rsid w:val="00A52863"/>
    <w:rsid w:val="00A540B3"/>
    <w:rsid w:val="00A57F08"/>
    <w:rsid w:val="00A605BD"/>
    <w:rsid w:val="00A62D25"/>
    <w:rsid w:val="00A64840"/>
    <w:rsid w:val="00A6734C"/>
    <w:rsid w:val="00A71AF2"/>
    <w:rsid w:val="00A741A1"/>
    <w:rsid w:val="00A76441"/>
    <w:rsid w:val="00A8179C"/>
    <w:rsid w:val="00A81804"/>
    <w:rsid w:val="00A827DD"/>
    <w:rsid w:val="00A85EC3"/>
    <w:rsid w:val="00AA07D7"/>
    <w:rsid w:val="00AB0109"/>
    <w:rsid w:val="00AB2E47"/>
    <w:rsid w:val="00AC0AC5"/>
    <w:rsid w:val="00AC0FD5"/>
    <w:rsid w:val="00AC76C2"/>
    <w:rsid w:val="00AD05C0"/>
    <w:rsid w:val="00AD0713"/>
    <w:rsid w:val="00AD2BB6"/>
    <w:rsid w:val="00AD3A1F"/>
    <w:rsid w:val="00AD5ACF"/>
    <w:rsid w:val="00AE1475"/>
    <w:rsid w:val="00AE3557"/>
    <w:rsid w:val="00AE3BC4"/>
    <w:rsid w:val="00AE608B"/>
    <w:rsid w:val="00AE6859"/>
    <w:rsid w:val="00AF2339"/>
    <w:rsid w:val="00B00A84"/>
    <w:rsid w:val="00B064E0"/>
    <w:rsid w:val="00B07D70"/>
    <w:rsid w:val="00B11FD9"/>
    <w:rsid w:val="00B138C5"/>
    <w:rsid w:val="00B20FBC"/>
    <w:rsid w:val="00B226C8"/>
    <w:rsid w:val="00B2690C"/>
    <w:rsid w:val="00B42AE4"/>
    <w:rsid w:val="00B50C33"/>
    <w:rsid w:val="00B51278"/>
    <w:rsid w:val="00B5767D"/>
    <w:rsid w:val="00B57C97"/>
    <w:rsid w:val="00B6104F"/>
    <w:rsid w:val="00B653DD"/>
    <w:rsid w:val="00B767F7"/>
    <w:rsid w:val="00B85723"/>
    <w:rsid w:val="00B9675B"/>
    <w:rsid w:val="00BA0741"/>
    <w:rsid w:val="00BC3128"/>
    <w:rsid w:val="00BC6261"/>
    <w:rsid w:val="00BC77A1"/>
    <w:rsid w:val="00BD2197"/>
    <w:rsid w:val="00BF29D9"/>
    <w:rsid w:val="00C00296"/>
    <w:rsid w:val="00C009D0"/>
    <w:rsid w:val="00C01882"/>
    <w:rsid w:val="00C070B8"/>
    <w:rsid w:val="00C12F06"/>
    <w:rsid w:val="00C163CC"/>
    <w:rsid w:val="00C223D1"/>
    <w:rsid w:val="00C25F98"/>
    <w:rsid w:val="00C30400"/>
    <w:rsid w:val="00C47A8D"/>
    <w:rsid w:val="00C6317D"/>
    <w:rsid w:val="00C66D30"/>
    <w:rsid w:val="00C72A11"/>
    <w:rsid w:val="00C72BCB"/>
    <w:rsid w:val="00C735BF"/>
    <w:rsid w:val="00C74B4E"/>
    <w:rsid w:val="00C74BA3"/>
    <w:rsid w:val="00C82451"/>
    <w:rsid w:val="00C83BB6"/>
    <w:rsid w:val="00C91AE1"/>
    <w:rsid w:val="00C91C62"/>
    <w:rsid w:val="00CA2D70"/>
    <w:rsid w:val="00CA3B44"/>
    <w:rsid w:val="00CA4085"/>
    <w:rsid w:val="00CA499B"/>
    <w:rsid w:val="00CB6F4E"/>
    <w:rsid w:val="00CD1D6F"/>
    <w:rsid w:val="00CE1D00"/>
    <w:rsid w:val="00CF176A"/>
    <w:rsid w:val="00CF1F2B"/>
    <w:rsid w:val="00CF611F"/>
    <w:rsid w:val="00CF6625"/>
    <w:rsid w:val="00D02CC3"/>
    <w:rsid w:val="00D1266B"/>
    <w:rsid w:val="00D171DF"/>
    <w:rsid w:val="00D33E5D"/>
    <w:rsid w:val="00D36A42"/>
    <w:rsid w:val="00D43B83"/>
    <w:rsid w:val="00D440DE"/>
    <w:rsid w:val="00D5439B"/>
    <w:rsid w:val="00D634A1"/>
    <w:rsid w:val="00D651A1"/>
    <w:rsid w:val="00D65DFB"/>
    <w:rsid w:val="00D672BF"/>
    <w:rsid w:val="00D7162E"/>
    <w:rsid w:val="00D75A73"/>
    <w:rsid w:val="00D764D9"/>
    <w:rsid w:val="00D86DDC"/>
    <w:rsid w:val="00D91CEE"/>
    <w:rsid w:val="00D94A95"/>
    <w:rsid w:val="00D97700"/>
    <w:rsid w:val="00DC77E9"/>
    <w:rsid w:val="00DD0281"/>
    <w:rsid w:val="00DD4ECE"/>
    <w:rsid w:val="00DE34FF"/>
    <w:rsid w:val="00DE475D"/>
    <w:rsid w:val="00DE688B"/>
    <w:rsid w:val="00DF24BF"/>
    <w:rsid w:val="00DF6E2D"/>
    <w:rsid w:val="00E03D0C"/>
    <w:rsid w:val="00E05CCF"/>
    <w:rsid w:val="00E05F13"/>
    <w:rsid w:val="00E11610"/>
    <w:rsid w:val="00E11821"/>
    <w:rsid w:val="00E121C3"/>
    <w:rsid w:val="00E151C9"/>
    <w:rsid w:val="00E23999"/>
    <w:rsid w:val="00E31CE6"/>
    <w:rsid w:val="00E4218D"/>
    <w:rsid w:val="00E44A64"/>
    <w:rsid w:val="00E56B69"/>
    <w:rsid w:val="00E64CC9"/>
    <w:rsid w:val="00E6515D"/>
    <w:rsid w:val="00E6533E"/>
    <w:rsid w:val="00E656F4"/>
    <w:rsid w:val="00E75B07"/>
    <w:rsid w:val="00E828EC"/>
    <w:rsid w:val="00E84052"/>
    <w:rsid w:val="00E85DE7"/>
    <w:rsid w:val="00E90355"/>
    <w:rsid w:val="00E904B0"/>
    <w:rsid w:val="00EB1ACF"/>
    <w:rsid w:val="00EB432A"/>
    <w:rsid w:val="00EB52C9"/>
    <w:rsid w:val="00EB5352"/>
    <w:rsid w:val="00EC25E5"/>
    <w:rsid w:val="00ED1691"/>
    <w:rsid w:val="00ED1701"/>
    <w:rsid w:val="00ED2765"/>
    <w:rsid w:val="00EF69B5"/>
    <w:rsid w:val="00F03BD7"/>
    <w:rsid w:val="00F05E45"/>
    <w:rsid w:val="00F1588B"/>
    <w:rsid w:val="00F160AD"/>
    <w:rsid w:val="00F22DAB"/>
    <w:rsid w:val="00F27D85"/>
    <w:rsid w:val="00F30733"/>
    <w:rsid w:val="00F30DC0"/>
    <w:rsid w:val="00F40808"/>
    <w:rsid w:val="00F43309"/>
    <w:rsid w:val="00F45D28"/>
    <w:rsid w:val="00F46BB3"/>
    <w:rsid w:val="00F47A10"/>
    <w:rsid w:val="00F53257"/>
    <w:rsid w:val="00F57CAF"/>
    <w:rsid w:val="00F67853"/>
    <w:rsid w:val="00F739C8"/>
    <w:rsid w:val="00F74C27"/>
    <w:rsid w:val="00FB0A8F"/>
    <w:rsid w:val="00FB5A23"/>
    <w:rsid w:val="00FB6C01"/>
    <w:rsid w:val="00FC0FAE"/>
    <w:rsid w:val="00FC3049"/>
    <w:rsid w:val="00FD126C"/>
    <w:rsid w:val="00FD4E88"/>
    <w:rsid w:val="00FE1449"/>
    <w:rsid w:val="00FE192C"/>
    <w:rsid w:val="00FE28B7"/>
    <w:rsid w:val="00FE4E75"/>
    <w:rsid w:val="00FF11E0"/>
    <w:rsid w:val="00FF3DC4"/>
    <w:rsid w:val="00FF6931"/>
    <w:rsid w:val="00FF6C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744187D"/>
  <w15:docId w15:val="{0A7A98E9-8371-4B20-BFDC-19BA27AEED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D170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1B70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B700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75A73"/>
    <w:pPr>
      <w:ind w:left="720"/>
    </w:pPr>
  </w:style>
  <w:style w:type="paragraph" w:styleId="Header">
    <w:name w:val="header"/>
    <w:basedOn w:val="Normal"/>
    <w:link w:val="HeaderChar"/>
    <w:rsid w:val="003910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910FB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3910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10F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40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1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5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7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0</Words>
  <Characters>34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lege Learning Council</vt:lpstr>
    </vt:vector>
  </TitlesOfParts>
  <Company>Porterville College</Company>
  <LinksUpToDate>false</LinksUpToDate>
  <CharactersWithSpaces>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ege Learning Council</dc:title>
  <dc:creator>kgifford</dc:creator>
  <cp:lastModifiedBy>Nora Figueroa</cp:lastModifiedBy>
  <cp:revision>4</cp:revision>
  <cp:lastPrinted>2018-09-19T19:35:00Z</cp:lastPrinted>
  <dcterms:created xsi:type="dcterms:W3CDTF">2021-05-13T00:59:00Z</dcterms:created>
  <dcterms:modified xsi:type="dcterms:W3CDTF">2021-05-18T22:49:00Z</dcterms:modified>
</cp:coreProperties>
</file>